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49E8C634" w:rsidR="0051645F" w:rsidRPr="00987274" w:rsidRDefault="00987274" w:rsidP="0051645F">
      <w:pPr>
        <w:jc w:val="center"/>
        <w:rPr>
          <w:b/>
          <w:bCs/>
          <w:sz w:val="32"/>
          <w:szCs w:val="32"/>
        </w:rPr>
      </w:pPr>
      <w:r w:rsidRPr="00987274">
        <w:rPr>
          <w:b/>
          <w:bCs/>
          <w:sz w:val="32"/>
          <w:szCs w:val="32"/>
        </w:rPr>
        <w:t>(</w:t>
      </w:r>
      <w:r w:rsidR="001E52E6">
        <w:rPr>
          <w:b/>
          <w:bCs/>
          <w:sz w:val="32"/>
          <w:szCs w:val="32"/>
        </w:rPr>
        <w:t>Wyoming</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FA10E35" w:rsidR="00723DEF" w:rsidRDefault="001E52E6" w:rsidP="0051645F">
            <w:r>
              <w:t>Wyoming</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4CD61" w14:textId="77777777" w:rsidR="0095712E" w:rsidRDefault="0095712E" w:rsidP="00CB37D9">
      <w:pPr>
        <w:spacing w:after="0" w:line="240" w:lineRule="auto"/>
      </w:pPr>
      <w:r>
        <w:separator/>
      </w:r>
    </w:p>
  </w:endnote>
  <w:endnote w:type="continuationSeparator" w:id="0">
    <w:p w14:paraId="486D7DE7" w14:textId="77777777" w:rsidR="0095712E" w:rsidRDefault="0095712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7BC72" w14:textId="77777777" w:rsidR="000F38FF" w:rsidRDefault="000F3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2EAA68A"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C13A5" w14:textId="77777777" w:rsidR="000F38FF" w:rsidRDefault="000F38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DC2987" w14:textId="77777777" w:rsidR="0095712E" w:rsidRDefault="0095712E" w:rsidP="00CB37D9">
      <w:pPr>
        <w:spacing w:after="0" w:line="240" w:lineRule="auto"/>
      </w:pPr>
      <w:r>
        <w:separator/>
      </w:r>
    </w:p>
  </w:footnote>
  <w:footnote w:type="continuationSeparator" w:id="0">
    <w:p w14:paraId="248BB8F3" w14:textId="77777777" w:rsidR="0095712E" w:rsidRDefault="0095712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05818" w14:textId="77777777" w:rsidR="000F38FF" w:rsidRDefault="000F3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4FCBC5C"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89081" w14:textId="77777777" w:rsidR="000F38FF" w:rsidRDefault="000F38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40290848">
    <w:abstractNumId w:val="1"/>
  </w:num>
  <w:num w:numId="2" w16cid:durableId="1771122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0F38FF"/>
    <w:rsid w:val="001511CC"/>
    <w:rsid w:val="00181BFB"/>
    <w:rsid w:val="001A17A5"/>
    <w:rsid w:val="001E52E6"/>
    <w:rsid w:val="00210824"/>
    <w:rsid w:val="00213AF9"/>
    <w:rsid w:val="00283ABC"/>
    <w:rsid w:val="002D0FCE"/>
    <w:rsid w:val="00341C91"/>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5712E"/>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6</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